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BE833" w14:textId="789D8F01" w:rsidR="00963223" w:rsidRPr="007C7456" w:rsidRDefault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76525805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A830A3">
        <w:rPr>
          <w:rFonts w:ascii="Arial" w:hAnsi="Arial" w:cs="Arial"/>
        </w:rPr>
        <w:tab/>
      </w:r>
      <w:r w:rsidR="00A830A3" w:rsidRPr="00A830A3">
        <w:rPr>
          <w:rFonts w:ascii="Arial" w:hAnsi="Arial" w:cs="Arial"/>
        </w:rPr>
        <w:t>5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5DEE8D2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07EFF59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16A586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3E21DE3B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xternal 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585F93DC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bookmarkStart w:id="0" w:name="_GoBack"/>
      <w:r w:rsidR="003C6596" w:rsidRPr="00E0474E">
        <w:rPr>
          <w:rFonts w:ascii="Arial" w:hAnsi="Arial" w:cs="Arial"/>
        </w:rPr>
        <w:t>5</w:t>
      </w:r>
      <w:r w:rsidRPr="00E0474E">
        <w:rPr>
          <w:rFonts w:ascii="Arial" w:hAnsi="Arial" w:cs="Arial"/>
        </w:rPr>
        <w:tab/>
      </w:r>
      <w:bookmarkEnd w:id="0"/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  <w:r w:rsidR="00E709EE">
        <w:rPr>
          <w:rFonts w:ascii="Arial" w:hAnsi="Arial" w:cs="Arial"/>
          <w:b/>
        </w:rPr>
        <w:t xml:space="preserve"> </w:t>
      </w:r>
      <w:r w:rsidR="00E709EE" w:rsidRPr="00E709EE">
        <w:rPr>
          <w:rFonts w:ascii="Arial" w:hAnsi="Arial" w:cs="Arial"/>
        </w:rPr>
        <w:t>8</w:t>
      </w:r>
      <w:r w:rsidR="00E709EE" w:rsidRPr="00E709EE">
        <w:rPr>
          <w:rFonts w:ascii="Arial" w:hAnsi="Arial" w:cs="Arial"/>
          <w:vertAlign w:val="superscript"/>
        </w:rPr>
        <w:t>th</w:t>
      </w:r>
      <w:r w:rsidR="00E709EE" w:rsidRPr="00E709EE">
        <w:rPr>
          <w:rFonts w:ascii="Arial" w:hAnsi="Arial" w:cs="Arial"/>
        </w:rPr>
        <w:t xml:space="preserve"> December 2019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28D71FE5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="003C6596" w:rsidRPr="00E0474E">
        <w:rPr>
          <w:rFonts w:ascii="Arial" w:hAnsi="Arial" w:cs="Arial"/>
        </w:rPr>
        <w:t>1:40 PM</w:t>
      </w:r>
      <w:r w:rsidR="003C6596">
        <w:rPr>
          <w:rFonts w:ascii="Arial" w:hAnsi="Arial" w:cs="Arial"/>
          <w:b/>
        </w:rPr>
        <w:tab/>
      </w:r>
      <w:r w:rsidR="003C6596">
        <w:rPr>
          <w:rFonts w:ascii="Arial" w:hAnsi="Arial" w:cs="Arial"/>
          <w:b/>
        </w:rPr>
        <w:tab/>
      </w:r>
      <w:r w:rsidR="003C6596">
        <w:rPr>
          <w:rFonts w:ascii="Arial" w:hAnsi="Arial" w:cs="Arial"/>
          <w:b/>
        </w:rPr>
        <w:tab/>
      </w:r>
      <w:r w:rsidR="003C6596">
        <w:rPr>
          <w:rFonts w:ascii="Arial" w:hAnsi="Arial" w:cs="Arial"/>
          <w:b/>
        </w:rPr>
        <w:tab/>
      </w:r>
      <w:r w:rsidR="003C659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>End Time:</w:t>
      </w:r>
      <w:r w:rsidR="00397447">
        <w:rPr>
          <w:rFonts w:ascii="Arial" w:hAnsi="Arial" w:cs="Arial"/>
          <w:b/>
        </w:rPr>
        <w:t xml:space="preserve"> </w:t>
      </w:r>
      <w:r w:rsidR="003C6596">
        <w:rPr>
          <w:rFonts w:ascii="Arial" w:hAnsi="Arial" w:cs="Arial"/>
        </w:rPr>
        <w:t>3:45</w:t>
      </w:r>
      <w:r w:rsidR="00397447" w:rsidRPr="00397447">
        <w:rPr>
          <w:rFonts w:ascii="Arial" w:hAnsi="Arial" w:cs="Arial"/>
        </w:rPr>
        <w:t xml:space="preserve"> PM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F55DD5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37A5667F" w14:textId="6C7AB00D" w:rsidR="00A830A3" w:rsidRPr="00A830A3" w:rsidRDefault="00A830A3" w:rsidP="00A830A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A830A3">
        <w:rPr>
          <w:rFonts w:ascii="Arial" w:hAnsi="Arial" w:cs="Arial"/>
        </w:rPr>
        <w:t>Review of Detail Feature List, Overall Use Case, Use Case of all features and Wireframe</w:t>
      </w:r>
      <w:r w:rsidR="00F75409">
        <w:rPr>
          <w:rFonts w:ascii="Arial" w:hAnsi="Arial" w:cs="Arial"/>
        </w:rPr>
        <w:t>, Discussion about the database</w:t>
      </w:r>
    </w:p>
    <w:p w14:paraId="771CF2A8" w14:textId="1E943AED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C9612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453F29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80E921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62070A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1AF7E33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57BDCED" w14:textId="2A5633A8" w:rsidR="008B0C05" w:rsidRPr="00A830A3" w:rsidRDefault="00A830A3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A830A3">
        <w:rPr>
          <w:rFonts w:ascii="Arial" w:hAnsi="Arial" w:cs="Arial"/>
        </w:rPr>
        <w:t>High Level Description of All features</w:t>
      </w:r>
      <w:r w:rsidR="00EA5B40">
        <w:rPr>
          <w:rFonts w:ascii="Arial" w:hAnsi="Arial" w:cs="Arial"/>
        </w:rPr>
        <w:t>, Database Table, Attribute, ERD Diagram</w:t>
      </w:r>
    </w:p>
    <w:p w14:paraId="4BD72ED0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2BBCA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DF20DE4" w14:textId="77777777" w:rsidR="008B0C05" w:rsidRDefault="008B0C05" w:rsidP="008B0C05">
      <w:pPr>
        <w:rPr>
          <w:rFonts w:ascii="Arial" w:hAnsi="Arial" w:cs="Arial"/>
          <w:b/>
        </w:rPr>
      </w:pPr>
    </w:p>
    <w:p w14:paraId="0A0BC3E4" w14:textId="77777777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  External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11187B"/>
    <w:rsid w:val="00397447"/>
    <w:rsid w:val="003C6596"/>
    <w:rsid w:val="007C7456"/>
    <w:rsid w:val="008B0C05"/>
    <w:rsid w:val="00963223"/>
    <w:rsid w:val="00A830A3"/>
    <w:rsid w:val="00C14F66"/>
    <w:rsid w:val="00E0474E"/>
    <w:rsid w:val="00E709EE"/>
    <w:rsid w:val="00EA5B40"/>
    <w:rsid w:val="00F75409"/>
    <w:rsid w:val="00F7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12</cp:revision>
  <dcterms:created xsi:type="dcterms:W3CDTF">2019-11-08T09:04:00Z</dcterms:created>
  <dcterms:modified xsi:type="dcterms:W3CDTF">2019-12-14T18:49:00Z</dcterms:modified>
</cp:coreProperties>
</file>